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41.png" ContentType="image/png"/>
  <Override PartName="/word/media/rId139.png" ContentType="image/png"/>
  <Override PartName="/word/media/rId137.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d'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durant nos moments de retrouvailles.</w:t>
      </w:r>
    </w:p>
    <w:p>
      <w:pPr>
        <w:pStyle w:val="BodyText"/>
      </w:pPr>
      <w:r>
        <w:t xml:space="preserve">Mes derniers remerciements vont à Olivia qui a tout fait pour m’aider, qui m’a soutenu et surtout supporté dans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Heading3"/>
      </w:pPr>
      <w:bookmarkStart w:id="136" w:name="un-modèle-naïf-du-mouvement-dun-chromosome"/>
      <w:bookmarkEnd w:id="136"/>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37"/>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38" w:name="étude-des-trajectoires-avec-des-techniques-danalyse-du-signal"/>
      <w:bookmarkEnd w:id="138"/>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39"/>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0" w:name="optimisation-des-paramètres"/>
      <w:bookmarkEnd w:id="140"/>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Enfin la durée des simulations est fixée à 3000s (50min).</w:t>
      </w:r>
    </w:p>
    <w:p>
      <w:pPr>
        <w:pStyle w:val="BodyText"/>
      </w:pPr>
      <w:r>
        <w:t xml:space="preserve">Bien que quelques simulations exhibent des mouvements periodiques, aucun des jeux de paramètre associés n'a été capable de reproduire de manière significative un signal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1"/>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Heading1"/>
      </w:pPr>
      <w:bookmarkStart w:id="142" w:name="bibliographie"/>
      <w:bookmarkEnd w:id="142"/>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844f1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8b3d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